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971E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041F4F" w:rsidR="0082223F" w:rsidRDefault="0082223F" w:rsidP="0082223F">
      <w:pPr>
        <w:pStyle w:val="Title"/>
      </w:pPr>
      <w:r>
        <w:t xml:space="preserve">Week </w:t>
      </w:r>
      <w:r w:rsidR="007F62AF">
        <w:t>5</w:t>
      </w:r>
      <w:r>
        <w:t xml:space="preserve">: </w:t>
      </w:r>
      <w:r w:rsidR="007F62AF">
        <w:t>Comparing String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4463085F" w:rsidR="00CB25E9" w:rsidRDefault="007F62AF" w:rsidP="0082223F">
      <w:pPr>
        <w:jc w:val="center"/>
      </w:pPr>
      <w:r>
        <w:t>May 2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53206B8" w:rsidR="0082223F" w:rsidRDefault="007F62AF" w:rsidP="005B7079">
      <w:pPr>
        <w:pStyle w:val="Heading1"/>
      </w:pPr>
      <w:r>
        <w:lastRenderedPageBreak/>
        <w:t>Comparing Strings</w:t>
      </w:r>
    </w:p>
    <w:p w14:paraId="3BAE5C39" w14:textId="7FC803E2" w:rsidR="004722CD" w:rsidRDefault="007F62AF" w:rsidP="007F62AF">
      <w:r>
        <w:tab/>
      </w:r>
      <w:proofErr w:type="spellStart"/>
      <w:r>
        <w:t>Micheal</w:t>
      </w:r>
      <w:proofErr w:type="spellEnd"/>
      <w:r>
        <w:t xml:space="preserve"> Jordan, M. Jordan, and M.J. are three names for the same person.  Humans can quickly examine these variations and conclude this fact.  Meanwhile, computers need specialized fuzzy string comparison algorithms to make the same deductions.  </w:t>
      </w:r>
      <w:r w:rsidR="004722CD">
        <w:t xml:space="preserve">These entity name comparison algorithms focus on either name variations or misspellings.  Gong, Wang, and </w:t>
      </w:r>
      <w:proofErr w:type="spellStart"/>
      <w:r w:rsidR="004722CD">
        <w:t>Oard</w:t>
      </w:r>
      <w:proofErr w:type="spellEnd"/>
      <w:r w:rsidR="004722CD">
        <w:t xml:space="preserve"> (2009) propose a hybrid solution that addresses both aspects (see Figure 1).</w:t>
      </w:r>
    </w:p>
    <w:p w14:paraId="37FA0867" w14:textId="77777777" w:rsidR="004722CD" w:rsidRDefault="004722CD" w:rsidP="004722CD">
      <w:pPr>
        <w:pStyle w:val="Caption"/>
      </w:pPr>
      <w:r>
        <w:t>Figure 1: High-level Process</w:t>
      </w:r>
    </w:p>
    <w:p w14:paraId="0F8D3A16" w14:textId="64F4009A" w:rsidR="004722CD" w:rsidRDefault="004722CD" w:rsidP="004722CD">
      <w:pPr>
        <w:jc w:val="center"/>
      </w:pPr>
      <w:r>
        <w:rPr>
          <w:noProof/>
        </w:rPr>
        <w:drawing>
          <wp:inline distT="0" distB="0" distL="0" distR="0" wp14:anchorId="2951CF53" wp14:editId="428B6A69">
            <wp:extent cx="5191125" cy="804863"/>
            <wp:effectExtent l="0" t="0" r="2857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0BE8ED9F" w14:textId="2C46C18A" w:rsidR="004722CD" w:rsidRDefault="004722CD" w:rsidP="007F62AF">
      <w:r>
        <w:tab/>
        <w:t>Their process imports and tokenizes names into “names” and “name formats.”  Next, they use a directed graph to represent all permutations.  Weighted edges between the nodes quantify the similarity to the original text.  This configuration enables Dijkstra’s shortest path algorithm to find the right combination for fuzzy comparisons.  Finally, the comparison determines if the match candidates are equivalent (Boolean value).</w:t>
      </w:r>
    </w:p>
    <w:p w14:paraId="33114840" w14:textId="77777777" w:rsidR="004722CD" w:rsidRDefault="004722CD" w:rsidP="004722CD">
      <w:pPr>
        <w:pStyle w:val="Heading2"/>
      </w:pPr>
      <w:r>
        <w:t>Success Criterion</w:t>
      </w:r>
    </w:p>
    <w:p w14:paraId="4447111F" w14:textId="4CC7313A" w:rsidR="004722CD" w:rsidRDefault="004722CD" w:rsidP="007F62AF">
      <w:r>
        <w:tab/>
        <w:t xml:space="preserve">The authors </w:t>
      </w:r>
      <w:r>
        <w:tab/>
      </w:r>
    </w:p>
    <w:sectPr w:rsidR="004722CD" w:rsidSect="00877007">
      <w:head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15E4A" w14:textId="77777777" w:rsidR="009971E2" w:rsidRDefault="009971E2" w:rsidP="0082223F">
      <w:pPr>
        <w:spacing w:line="240" w:lineRule="auto"/>
      </w:pPr>
      <w:r>
        <w:separator/>
      </w:r>
    </w:p>
  </w:endnote>
  <w:endnote w:type="continuationSeparator" w:id="0">
    <w:p w14:paraId="4735C530" w14:textId="77777777" w:rsidR="009971E2" w:rsidRDefault="009971E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2BC98" w14:textId="77777777" w:rsidR="009971E2" w:rsidRDefault="009971E2" w:rsidP="0082223F">
      <w:pPr>
        <w:spacing w:line="240" w:lineRule="auto"/>
      </w:pPr>
      <w:r>
        <w:separator/>
      </w:r>
    </w:p>
  </w:footnote>
  <w:footnote w:type="continuationSeparator" w:id="0">
    <w:p w14:paraId="07A5CCC9" w14:textId="77777777" w:rsidR="009971E2" w:rsidRDefault="009971E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183597"/>
    <w:rsid w:val="001B27C4"/>
    <w:rsid w:val="002516A9"/>
    <w:rsid w:val="002806B7"/>
    <w:rsid w:val="002F2E59"/>
    <w:rsid w:val="003F4714"/>
    <w:rsid w:val="00401D65"/>
    <w:rsid w:val="004223E8"/>
    <w:rsid w:val="00424108"/>
    <w:rsid w:val="004722CD"/>
    <w:rsid w:val="004A784B"/>
    <w:rsid w:val="005B7079"/>
    <w:rsid w:val="005C39BA"/>
    <w:rsid w:val="006D793E"/>
    <w:rsid w:val="0073677D"/>
    <w:rsid w:val="007F62AF"/>
    <w:rsid w:val="0082223F"/>
    <w:rsid w:val="00877007"/>
    <w:rsid w:val="008B5129"/>
    <w:rsid w:val="009971E2"/>
    <w:rsid w:val="009A757D"/>
    <w:rsid w:val="00A423F8"/>
    <w:rsid w:val="00B13ADF"/>
    <w:rsid w:val="00B83595"/>
    <w:rsid w:val="00C54DC8"/>
    <w:rsid w:val="00C73692"/>
    <w:rsid w:val="00C93BB7"/>
    <w:rsid w:val="00CB25E9"/>
    <w:rsid w:val="00D0165E"/>
    <w:rsid w:val="00D75C7B"/>
    <w:rsid w:val="00D85C7B"/>
    <w:rsid w:val="00DE2224"/>
    <w:rsid w:val="00E234E9"/>
    <w:rsid w:val="00ED3713"/>
    <w:rsid w:val="00F63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A0B8FBF-6F59-47C6-8A58-E4F9D24C30B0}" type="doc">
      <dgm:prSet loTypeId="urn:microsoft.com/office/officeart/2005/8/layout/process1" loCatId="process" qsTypeId="urn:microsoft.com/office/officeart/2005/8/quickstyle/simple1" qsCatId="simple" csTypeId="urn:microsoft.com/office/officeart/2005/8/colors/accent0_3" csCatId="mainScheme" phldr="1"/>
      <dgm:spPr/>
    </dgm:pt>
    <dgm:pt modelId="{3E1AFF32-8DC6-4EB5-B42B-11EA4AFAAF86}">
      <dgm:prSet phldrT="[Text]"/>
      <dgm:spPr/>
      <dgm:t>
        <a:bodyPr/>
        <a:lstStyle/>
        <a:p>
          <a:pPr algn="ctr"/>
          <a:r>
            <a:rPr lang="en-US"/>
            <a:t>Tokenize</a:t>
          </a:r>
        </a:p>
      </dgm:t>
    </dgm:pt>
    <dgm:pt modelId="{7A81958D-1EA3-4D90-B614-62D3562BED75}" type="parTrans" cxnId="{7E925619-E5DA-402F-84FB-D9AF5D694524}">
      <dgm:prSet/>
      <dgm:spPr/>
      <dgm:t>
        <a:bodyPr/>
        <a:lstStyle/>
        <a:p>
          <a:pPr algn="ctr"/>
          <a:endParaRPr lang="en-US"/>
        </a:p>
      </dgm:t>
    </dgm:pt>
    <dgm:pt modelId="{117B7DD7-AC5B-43B3-BC91-FFF17547551F}" type="sibTrans" cxnId="{7E925619-E5DA-402F-84FB-D9AF5D694524}">
      <dgm:prSet/>
      <dgm:spPr/>
      <dgm:t>
        <a:bodyPr/>
        <a:lstStyle/>
        <a:p>
          <a:pPr algn="ctr"/>
          <a:endParaRPr lang="en-US"/>
        </a:p>
      </dgm:t>
    </dgm:pt>
    <dgm:pt modelId="{9C1188E5-6ED0-4585-B426-51B85456884F}">
      <dgm:prSet phldrT="[Text]"/>
      <dgm:spPr/>
      <dgm:t>
        <a:bodyPr/>
        <a:lstStyle/>
        <a:p>
          <a:pPr algn="ctr"/>
          <a:r>
            <a:rPr lang="en-US"/>
            <a:t>Graph</a:t>
          </a:r>
        </a:p>
      </dgm:t>
    </dgm:pt>
    <dgm:pt modelId="{B79E0277-D304-4CA1-91A8-B50DD6A7D090}" type="parTrans" cxnId="{BCF59068-69E2-41AF-979D-B8D2AD749D9B}">
      <dgm:prSet/>
      <dgm:spPr/>
      <dgm:t>
        <a:bodyPr/>
        <a:lstStyle/>
        <a:p>
          <a:pPr algn="ctr"/>
          <a:endParaRPr lang="en-US"/>
        </a:p>
      </dgm:t>
    </dgm:pt>
    <dgm:pt modelId="{57CC5DFC-13B8-4DB4-9BF9-1BC5BED63697}" type="sibTrans" cxnId="{BCF59068-69E2-41AF-979D-B8D2AD749D9B}">
      <dgm:prSet/>
      <dgm:spPr/>
      <dgm:t>
        <a:bodyPr/>
        <a:lstStyle/>
        <a:p>
          <a:pPr algn="ctr"/>
          <a:endParaRPr lang="en-US"/>
        </a:p>
      </dgm:t>
    </dgm:pt>
    <dgm:pt modelId="{75A76A59-4415-416D-97C4-BCE24A604FBB}">
      <dgm:prSet phldrT="[Text]"/>
      <dgm:spPr/>
      <dgm:t>
        <a:bodyPr/>
        <a:lstStyle/>
        <a:p>
          <a:pPr algn="ctr"/>
          <a:r>
            <a:rPr lang="en-US"/>
            <a:t>Assess</a:t>
          </a:r>
          <a:br>
            <a:rPr lang="en-US"/>
          </a:br>
          <a:r>
            <a:rPr lang="en-US"/>
            <a:t>Accuracy</a:t>
          </a:r>
        </a:p>
      </dgm:t>
    </dgm:pt>
    <dgm:pt modelId="{EB285F8D-00C8-4509-9CBE-9D37B7BEC998}" type="parTrans" cxnId="{4DF3219E-4970-464E-9774-76FBED05F539}">
      <dgm:prSet/>
      <dgm:spPr/>
      <dgm:t>
        <a:bodyPr/>
        <a:lstStyle/>
        <a:p>
          <a:pPr algn="ctr"/>
          <a:endParaRPr lang="en-US"/>
        </a:p>
      </dgm:t>
    </dgm:pt>
    <dgm:pt modelId="{D8CB85F1-2EF7-47C7-B1DD-E0875733F4A0}" type="sibTrans" cxnId="{4DF3219E-4970-464E-9774-76FBED05F539}">
      <dgm:prSet/>
      <dgm:spPr/>
      <dgm:t>
        <a:bodyPr/>
        <a:lstStyle/>
        <a:p>
          <a:pPr algn="ctr"/>
          <a:endParaRPr lang="en-US"/>
        </a:p>
      </dgm:t>
    </dgm:pt>
    <dgm:pt modelId="{86B4AE12-2F7A-4551-9FCE-3F5289AFE80A}">
      <dgm:prSet phldrT="[Text]"/>
      <dgm:spPr/>
      <dgm:t>
        <a:bodyPr/>
        <a:lstStyle/>
        <a:p>
          <a:pPr algn="ctr"/>
          <a:r>
            <a:rPr lang="en-US"/>
            <a:t>Choose Path</a:t>
          </a:r>
        </a:p>
      </dgm:t>
    </dgm:pt>
    <dgm:pt modelId="{3609C787-250B-4251-8868-1318EFFD0DA8}" type="parTrans" cxnId="{CE54F7B9-B7C7-4B89-9D50-9DEAF0E4661D}">
      <dgm:prSet/>
      <dgm:spPr/>
      <dgm:t>
        <a:bodyPr/>
        <a:lstStyle/>
        <a:p>
          <a:pPr algn="ctr"/>
          <a:endParaRPr lang="en-US"/>
        </a:p>
      </dgm:t>
    </dgm:pt>
    <dgm:pt modelId="{B305802B-2CB2-49E5-B774-765B3549A9DE}" type="sibTrans" cxnId="{CE54F7B9-B7C7-4B89-9D50-9DEAF0E4661D}">
      <dgm:prSet/>
      <dgm:spPr/>
      <dgm:t>
        <a:bodyPr/>
        <a:lstStyle/>
        <a:p>
          <a:pPr algn="ctr"/>
          <a:endParaRPr lang="en-US"/>
        </a:p>
      </dgm:t>
    </dgm:pt>
    <dgm:pt modelId="{C1F4B150-96D3-4E4D-B280-047B4004D467}" type="pres">
      <dgm:prSet presAssocID="{9A0B8FBF-6F59-47C6-8A58-E4F9D24C30B0}" presName="Name0" presStyleCnt="0">
        <dgm:presLayoutVars>
          <dgm:dir/>
          <dgm:resizeHandles val="exact"/>
        </dgm:presLayoutVars>
      </dgm:prSet>
      <dgm:spPr/>
    </dgm:pt>
    <dgm:pt modelId="{14E08BBD-05FF-4C6C-8F52-83CF2C2AFB7C}" type="pres">
      <dgm:prSet presAssocID="{3E1AFF32-8DC6-4EB5-B42B-11EA4AFAAF86}" presName="node" presStyleLbl="node1" presStyleIdx="0" presStyleCnt="4">
        <dgm:presLayoutVars>
          <dgm:bulletEnabled val="1"/>
        </dgm:presLayoutVars>
      </dgm:prSet>
      <dgm:spPr/>
    </dgm:pt>
    <dgm:pt modelId="{A6B98E23-3AF8-4720-9B47-E2E0476BAFBC}" type="pres">
      <dgm:prSet presAssocID="{117B7DD7-AC5B-43B3-BC91-FFF17547551F}" presName="sibTrans" presStyleLbl="sibTrans2D1" presStyleIdx="0" presStyleCnt="3"/>
      <dgm:spPr/>
    </dgm:pt>
    <dgm:pt modelId="{F2CE9515-7B64-4F72-B643-B5E7371FA6D5}" type="pres">
      <dgm:prSet presAssocID="{117B7DD7-AC5B-43B3-BC91-FFF17547551F}" presName="connectorText" presStyleLbl="sibTrans2D1" presStyleIdx="0" presStyleCnt="3"/>
      <dgm:spPr/>
    </dgm:pt>
    <dgm:pt modelId="{5A82985B-2DAB-4E3D-8DDA-662B9378ECD6}" type="pres">
      <dgm:prSet presAssocID="{9C1188E5-6ED0-4585-B426-51B85456884F}" presName="node" presStyleLbl="node1" presStyleIdx="1" presStyleCnt="4">
        <dgm:presLayoutVars>
          <dgm:bulletEnabled val="1"/>
        </dgm:presLayoutVars>
      </dgm:prSet>
      <dgm:spPr/>
    </dgm:pt>
    <dgm:pt modelId="{C89168CA-ED1E-4EE2-827D-D268058CB71A}" type="pres">
      <dgm:prSet presAssocID="{57CC5DFC-13B8-4DB4-9BF9-1BC5BED63697}" presName="sibTrans" presStyleLbl="sibTrans2D1" presStyleIdx="1" presStyleCnt="3"/>
      <dgm:spPr/>
    </dgm:pt>
    <dgm:pt modelId="{ECE4E644-25BA-4ABA-9C32-69B414B45349}" type="pres">
      <dgm:prSet presAssocID="{57CC5DFC-13B8-4DB4-9BF9-1BC5BED63697}" presName="connectorText" presStyleLbl="sibTrans2D1" presStyleIdx="1" presStyleCnt="3"/>
      <dgm:spPr/>
    </dgm:pt>
    <dgm:pt modelId="{46B1A47D-2AEA-4B16-AAE6-3E25CF0E3BCE}" type="pres">
      <dgm:prSet presAssocID="{86B4AE12-2F7A-4551-9FCE-3F5289AFE80A}" presName="node" presStyleLbl="node1" presStyleIdx="2" presStyleCnt="4">
        <dgm:presLayoutVars>
          <dgm:bulletEnabled val="1"/>
        </dgm:presLayoutVars>
      </dgm:prSet>
      <dgm:spPr/>
    </dgm:pt>
    <dgm:pt modelId="{0EAE60E9-1F64-4D69-A20F-B54A0E858434}" type="pres">
      <dgm:prSet presAssocID="{B305802B-2CB2-49E5-B774-765B3549A9DE}" presName="sibTrans" presStyleLbl="sibTrans2D1" presStyleIdx="2" presStyleCnt="3"/>
      <dgm:spPr/>
    </dgm:pt>
    <dgm:pt modelId="{AA184F54-88B0-42AB-B7F1-61B429B79F0F}" type="pres">
      <dgm:prSet presAssocID="{B305802B-2CB2-49E5-B774-765B3549A9DE}" presName="connectorText" presStyleLbl="sibTrans2D1" presStyleIdx="2" presStyleCnt="3"/>
      <dgm:spPr/>
    </dgm:pt>
    <dgm:pt modelId="{9EAFD30A-6DBD-496D-B089-4FCDB93C8DDE}" type="pres">
      <dgm:prSet presAssocID="{75A76A59-4415-416D-97C4-BCE24A604FBB}" presName="node" presStyleLbl="node1" presStyleIdx="3" presStyleCnt="4">
        <dgm:presLayoutVars>
          <dgm:bulletEnabled val="1"/>
        </dgm:presLayoutVars>
      </dgm:prSet>
      <dgm:spPr/>
    </dgm:pt>
  </dgm:ptLst>
  <dgm:cxnLst>
    <dgm:cxn modelId="{92161106-9209-46E2-A6CF-7F4FDE352ABD}" type="presOf" srcId="{75A76A59-4415-416D-97C4-BCE24A604FBB}" destId="{9EAFD30A-6DBD-496D-B089-4FCDB93C8DDE}" srcOrd="0" destOrd="0" presId="urn:microsoft.com/office/officeart/2005/8/layout/process1"/>
    <dgm:cxn modelId="{7E925619-E5DA-402F-84FB-D9AF5D694524}" srcId="{9A0B8FBF-6F59-47C6-8A58-E4F9D24C30B0}" destId="{3E1AFF32-8DC6-4EB5-B42B-11EA4AFAAF86}" srcOrd="0" destOrd="0" parTransId="{7A81958D-1EA3-4D90-B614-62D3562BED75}" sibTransId="{117B7DD7-AC5B-43B3-BC91-FFF17547551F}"/>
    <dgm:cxn modelId="{A921E941-794E-4C75-8F4A-032B112D4322}" type="presOf" srcId="{9A0B8FBF-6F59-47C6-8A58-E4F9D24C30B0}" destId="{C1F4B150-96D3-4E4D-B280-047B4004D467}" srcOrd="0" destOrd="0" presId="urn:microsoft.com/office/officeart/2005/8/layout/process1"/>
    <dgm:cxn modelId="{BCF59068-69E2-41AF-979D-B8D2AD749D9B}" srcId="{9A0B8FBF-6F59-47C6-8A58-E4F9D24C30B0}" destId="{9C1188E5-6ED0-4585-B426-51B85456884F}" srcOrd="1" destOrd="0" parTransId="{B79E0277-D304-4CA1-91A8-B50DD6A7D090}" sibTransId="{57CC5DFC-13B8-4DB4-9BF9-1BC5BED63697}"/>
    <dgm:cxn modelId="{C334E36D-A54D-45E5-87BD-C64E76569680}" type="presOf" srcId="{B305802B-2CB2-49E5-B774-765B3549A9DE}" destId="{0EAE60E9-1F64-4D69-A20F-B54A0E858434}" srcOrd="0" destOrd="0" presId="urn:microsoft.com/office/officeart/2005/8/layout/process1"/>
    <dgm:cxn modelId="{8004F94F-4AA4-4610-AF86-358C9E8D8019}" type="presOf" srcId="{3E1AFF32-8DC6-4EB5-B42B-11EA4AFAAF86}" destId="{14E08BBD-05FF-4C6C-8F52-83CF2C2AFB7C}" srcOrd="0" destOrd="0" presId="urn:microsoft.com/office/officeart/2005/8/layout/process1"/>
    <dgm:cxn modelId="{379EA888-C8DB-4C24-82CB-384B5A0433A7}" type="presOf" srcId="{9C1188E5-6ED0-4585-B426-51B85456884F}" destId="{5A82985B-2DAB-4E3D-8DDA-662B9378ECD6}" srcOrd="0" destOrd="0" presId="urn:microsoft.com/office/officeart/2005/8/layout/process1"/>
    <dgm:cxn modelId="{4DF3219E-4970-464E-9774-76FBED05F539}" srcId="{9A0B8FBF-6F59-47C6-8A58-E4F9D24C30B0}" destId="{75A76A59-4415-416D-97C4-BCE24A604FBB}" srcOrd="3" destOrd="0" parTransId="{EB285F8D-00C8-4509-9CBE-9D37B7BEC998}" sibTransId="{D8CB85F1-2EF7-47C7-B1DD-E0875733F4A0}"/>
    <dgm:cxn modelId="{DB467FA5-641A-4BAB-BAF6-139542C49449}" type="presOf" srcId="{117B7DD7-AC5B-43B3-BC91-FFF17547551F}" destId="{A6B98E23-3AF8-4720-9B47-E2E0476BAFBC}" srcOrd="0" destOrd="0" presId="urn:microsoft.com/office/officeart/2005/8/layout/process1"/>
    <dgm:cxn modelId="{F5094AAF-B782-4A3F-91EF-7A4FA6111ED2}" type="presOf" srcId="{B305802B-2CB2-49E5-B774-765B3549A9DE}" destId="{AA184F54-88B0-42AB-B7F1-61B429B79F0F}" srcOrd="1" destOrd="0" presId="urn:microsoft.com/office/officeart/2005/8/layout/process1"/>
    <dgm:cxn modelId="{CE54F7B9-B7C7-4B89-9D50-9DEAF0E4661D}" srcId="{9A0B8FBF-6F59-47C6-8A58-E4F9D24C30B0}" destId="{86B4AE12-2F7A-4551-9FCE-3F5289AFE80A}" srcOrd="2" destOrd="0" parTransId="{3609C787-250B-4251-8868-1318EFFD0DA8}" sibTransId="{B305802B-2CB2-49E5-B774-765B3549A9DE}"/>
    <dgm:cxn modelId="{EAEC80BA-3A64-4A3F-A212-69FFEB5B6B47}" type="presOf" srcId="{57CC5DFC-13B8-4DB4-9BF9-1BC5BED63697}" destId="{ECE4E644-25BA-4ABA-9C32-69B414B45349}" srcOrd="1" destOrd="0" presId="urn:microsoft.com/office/officeart/2005/8/layout/process1"/>
    <dgm:cxn modelId="{C9C785CB-0D42-4AE7-A358-45697C223A09}" type="presOf" srcId="{117B7DD7-AC5B-43B3-BC91-FFF17547551F}" destId="{F2CE9515-7B64-4F72-B643-B5E7371FA6D5}" srcOrd="1" destOrd="0" presId="urn:microsoft.com/office/officeart/2005/8/layout/process1"/>
    <dgm:cxn modelId="{452216D4-E1F3-4DEF-8B2A-063163ED07C9}" type="presOf" srcId="{86B4AE12-2F7A-4551-9FCE-3F5289AFE80A}" destId="{46B1A47D-2AEA-4B16-AAE6-3E25CF0E3BCE}" srcOrd="0" destOrd="0" presId="urn:microsoft.com/office/officeart/2005/8/layout/process1"/>
    <dgm:cxn modelId="{708371E5-9341-49A9-BAA2-DC7297B5B8AB}" type="presOf" srcId="{57CC5DFC-13B8-4DB4-9BF9-1BC5BED63697}" destId="{C89168CA-ED1E-4EE2-827D-D268058CB71A}" srcOrd="0" destOrd="0" presId="urn:microsoft.com/office/officeart/2005/8/layout/process1"/>
    <dgm:cxn modelId="{0D806D57-4273-46A6-86FA-AAAE12269D8A}" type="presParOf" srcId="{C1F4B150-96D3-4E4D-B280-047B4004D467}" destId="{14E08BBD-05FF-4C6C-8F52-83CF2C2AFB7C}" srcOrd="0" destOrd="0" presId="urn:microsoft.com/office/officeart/2005/8/layout/process1"/>
    <dgm:cxn modelId="{25F7FA7A-9270-441E-ACBA-E3708375D590}" type="presParOf" srcId="{C1F4B150-96D3-4E4D-B280-047B4004D467}" destId="{A6B98E23-3AF8-4720-9B47-E2E0476BAFBC}" srcOrd="1" destOrd="0" presId="urn:microsoft.com/office/officeart/2005/8/layout/process1"/>
    <dgm:cxn modelId="{7FEAF2CB-00A0-44E0-AB68-F6D64AAE1BE9}" type="presParOf" srcId="{A6B98E23-3AF8-4720-9B47-E2E0476BAFBC}" destId="{F2CE9515-7B64-4F72-B643-B5E7371FA6D5}" srcOrd="0" destOrd="0" presId="urn:microsoft.com/office/officeart/2005/8/layout/process1"/>
    <dgm:cxn modelId="{9B3E6BD3-DFFB-4E8C-BBB2-FB025BB1EC6C}" type="presParOf" srcId="{C1F4B150-96D3-4E4D-B280-047B4004D467}" destId="{5A82985B-2DAB-4E3D-8DDA-662B9378ECD6}" srcOrd="2" destOrd="0" presId="urn:microsoft.com/office/officeart/2005/8/layout/process1"/>
    <dgm:cxn modelId="{289C57CB-3FC3-483D-A3EC-59819896DF82}" type="presParOf" srcId="{C1F4B150-96D3-4E4D-B280-047B4004D467}" destId="{C89168CA-ED1E-4EE2-827D-D268058CB71A}" srcOrd="3" destOrd="0" presId="urn:microsoft.com/office/officeart/2005/8/layout/process1"/>
    <dgm:cxn modelId="{31CA7E01-E446-42E6-981C-DD179910E1E9}" type="presParOf" srcId="{C89168CA-ED1E-4EE2-827D-D268058CB71A}" destId="{ECE4E644-25BA-4ABA-9C32-69B414B45349}" srcOrd="0" destOrd="0" presId="urn:microsoft.com/office/officeart/2005/8/layout/process1"/>
    <dgm:cxn modelId="{91920C8B-EB9C-4E59-B664-17CE63FC3021}" type="presParOf" srcId="{C1F4B150-96D3-4E4D-B280-047B4004D467}" destId="{46B1A47D-2AEA-4B16-AAE6-3E25CF0E3BCE}" srcOrd="4" destOrd="0" presId="urn:microsoft.com/office/officeart/2005/8/layout/process1"/>
    <dgm:cxn modelId="{65B7E9A2-BE9F-4DA9-BC2F-6F1E70A70285}" type="presParOf" srcId="{C1F4B150-96D3-4E4D-B280-047B4004D467}" destId="{0EAE60E9-1F64-4D69-A20F-B54A0E858434}" srcOrd="5" destOrd="0" presId="urn:microsoft.com/office/officeart/2005/8/layout/process1"/>
    <dgm:cxn modelId="{7368BBE1-5018-4B7B-BC13-4C12991F478B}" type="presParOf" srcId="{0EAE60E9-1F64-4D69-A20F-B54A0E858434}" destId="{AA184F54-88B0-42AB-B7F1-61B429B79F0F}" srcOrd="0" destOrd="0" presId="urn:microsoft.com/office/officeart/2005/8/layout/process1"/>
    <dgm:cxn modelId="{EF08DF6B-CFF8-4660-8101-89ACA172993A}" type="presParOf" srcId="{C1F4B150-96D3-4E4D-B280-047B4004D467}" destId="{9EAFD30A-6DBD-496D-B089-4FCDB93C8DDE}"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E08BBD-05FF-4C6C-8F52-83CF2C2AFB7C}">
      <dsp:nvSpPr>
        <dsp:cNvPr id="0" name=""/>
        <dsp:cNvSpPr/>
      </dsp:nvSpPr>
      <dsp:spPr>
        <a:xfrm>
          <a:off x="2281"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Tokenize</a:t>
          </a:r>
        </a:p>
      </dsp:txBody>
      <dsp:txXfrm>
        <a:off x="21452" y="94166"/>
        <a:ext cx="959073" cy="616212"/>
      </dsp:txXfrm>
    </dsp:sp>
    <dsp:sp modelId="{A6B98E23-3AF8-4720-9B47-E2E0476BAFBC}">
      <dsp:nvSpPr>
        <dsp:cNvPr id="0" name=""/>
        <dsp:cNvSpPr/>
      </dsp:nvSpPr>
      <dsp:spPr>
        <a:xfrm>
          <a:off x="1099438"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099438" y="328064"/>
        <a:ext cx="148016" cy="148415"/>
      </dsp:txXfrm>
    </dsp:sp>
    <dsp:sp modelId="{5A82985B-2DAB-4E3D-8DDA-662B9378ECD6}">
      <dsp:nvSpPr>
        <dsp:cNvPr id="0" name=""/>
        <dsp:cNvSpPr/>
      </dsp:nvSpPr>
      <dsp:spPr>
        <a:xfrm>
          <a:off x="1398663"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Graph</a:t>
          </a:r>
        </a:p>
      </dsp:txBody>
      <dsp:txXfrm>
        <a:off x="1417834" y="94166"/>
        <a:ext cx="959073" cy="616212"/>
      </dsp:txXfrm>
    </dsp:sp>
    <dsp:sp modelId="{C89168CA-ED1E-4EE2-827D-D268058CB71A}">
      <dsp:nvSpPr>
        <dsp:cNvPr id="0" name=""/>
        <dsp:cNvSpPr/>
      </dsp:nvSpPr>
      <dsp:spPr>
        <a:xfrm>
          <a:off x="2495820"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495820" y="328064"/>
        <a:ext cx="148016" cy="148415"/>
      </dsp:txXfrm>
    </dsp:sp>
    <dsp:sp modelId="{46B1A47D-2AEA-4B16-AAE6-3E25CF0E3BCE}">
      <dsp:nvSpPr>
        <dsp:cNvPr id="0" name=""/>
        <dsp:cNvSpPr/>
      </dsp:nvSpPr>
      <dsp:spPr>
        <a:xfrm>
          <a:off x="2795045"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hoose Path</a:t>
          </a:r>
        </a:p>
      </dsp:txBody>
      <dsp:txXfrm>
        <a:off x="2814216" y="94166"/>
        <a:ext cx="959073" cy="616212"/>
      </dsp:txXfrm>
    </dsp:sp>
    <dsp:sp modelId="{0EAE60E9-1F64-4D69-A20F-B54A0E858434}">
      <dsp:nvSpPr>
        <dsp:cNvPr id="0" name=""/>
        <dsp:cNvSpPr/>
      </dsp:nvSpPr>
      <dsp:spPr>
        <a:xfrm>
          <a:off x="3892203"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892203" y="328064"/>
        <a:ext cx="148016" cy="148415"/>
      </dsp:txXfrm>
    </dsp:sp>
    <dsp:sp modelId="{9EAFD30A-6DBD-496D-B089-4FCDB93C8DDE}">
      <dsp:nvSpPr>
        <dsp:cNvPr id="0" name=""/>
        <dsp:cNvSpPr/>
      </dsp:nvSpPr>
      <dsp:spPr>
        <a:xfrm>
          <a:off x="4191427"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Assess</a:t>
          </a:r>
          <a:br>
            <a:rPr lang="en-US" sz="1700" kern="1200"/>
          </a:br>
          <a:r>
            <a:rPr lang="en-US" sz="1700" kern="1200"/>
            <a:t>Accuracy</a:t>
          </a:r>
        </a:p>
      </dsp:txBody>
      <dsp:txXfrm>
        <a:off x="4210598" y="94166"/>
        <a:ext cx="959073" cy="61621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BE155-877F-4449-9311-CC2D0A1B8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1</TotalTime>
  <Pages>2</Pages>
  <Words>159</Words>
  <Characters>91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9</cp:revision>
  <dcterms:created xsi:type="dcterms:W3CDTF">2019-05-19T17:38:00Z</dcterms:created>
  <dcterms:modified xsi:type="dcterms:W3CDTF">2021-05-23T20:21:00Z</dcterms:modified>
</cp:coreProperties>
</file>